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Pakistan</w:t>
      </w:r>
      <w:r>
        <w:t xml:space="preserve"> </w:t>
      </w:r>
      <w:r>
        <w:t xml:space="preserve">Karachi</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Radiologist position at [Hospital/Institution Name] in Pakistan Karachi. With a deep passion for diagnostic imaging and a commitment to advancing healthcare in this dynamic region, I am eager to contribute my expertise as a qualified Radiologist. This opportunity aligns perfectly with my professional goals and dedication to serving the people of Pakistan Karachi through precision, compassion, and innovation in medical imaging.</w:t>
      </w:r>
    </w:p>
    <w:p>
      <w:pPr>
        <w:pStyle w:val="BodyText"/>
      </w:pPr>
      <w:r>
        <w:t xml:space="preserve">As a certified Radiologist with [X years] of experience in both public and private healthcare settings, I have developed a strong foundation in interpreting complex radiological studies, including X-rays, CT scans, MRI, and ultrasound. My academic background includes a [Medical Degree] from [University Name], followed by specialized training in Radiology at [Residency or Fellowship Institution]. Throughout my career, I have prioritized continuous learning and staying updated with the latest advancements in imaging technology to ensure accurate diagnoses and optimal patient outcomes.</w:t>
      </w:r>
    </w:p>
    <w:p>
      <w:pPr>
        <w:pStyle w:val="BodyText"/>
      </w:pPr>
      <w:r>
        <w:t xml:space="preserve">What sets me apart as a Radiologist is not only my technical proficiency but also my ability to communicate effectively with patients and collaborating physicians. In Pakistan Karachi, where healthcare demands are diverse and often challenging, I have consistently demonstrated the ability to adapt to high-pressure environments while maintaining a focus on patient-centered care. My experience working in [specific hospital or institution in Karachi] has equipped me with firsthand knowledge of the unique needs of this region, including the importance of accessible radiological services for both urban and rural populations.</w:t>
      </w:r>
    </w:p>
    <w:p>
      <w:pPr>
        <w:pStyle w:val="BodyText"/>
      </w:pPr>
      <w:r>
        <w:t xml:space="preserve">One of my proudest achievements as a Radiologist was leading a project to integrate AI-driven diagnostic tools into the radiology department at [Previous Institution]. This initiative significantly reduced turnaround times for critical imaging studies and improved diagnostic accuracy, particularly in cases involving complex pathologies. In Pakistan Karachi, where the demand for timely and accurate diagnoses is growing due to rising healthcare challenges, I am eager to bring such innovative approaches to your institution.</w:t>
      </w:r>
    </w:p>
    <w:p>
      <w:pPr>
        <w:pStyle w:val="BodyText"/>
      </w:pPr>
      <w:r>
        <w:t xml:space="preserve">I understand that the role of a Radiologist in Pakistan Karachi extends beyond imaging interpretation. It involves being a trusted advisor to patients and their families, a collaborative partner with other specialists, and a leader in promoting best practices within the healthcare system. My work ethic is rooted in integrity, attention to detail, and an unwavering commitment to excellence. I have consistently received positive feedback from colleagues for my ability to maintain composure during high-stress situations while delivering reliable results.</w:t>
      </w:r>
    </w:p>
    <w:p>
      <w:pPr>
        <w:pStyle w:val="BodyText"/>
      </w:pPr>
      <w:r>
        <w:t xml:space="preserve">What draws me to this opportunity in Pakistan Karachi is the chance to contribute to a healthcare environment that values both technological advancement and human connection. I am particularly inspired by [Hospital/Institution Name]'s reputation for [specific achievement or mission, e.g., "providing cutting-edge care" or "serving underserved communities"]. I am confident that my skills in radiological diagnostics, combined with my cultural sensitivity and understanding of local healthcare dynamics, will make me a valuable asset to your team.</w:t>
      </w:r>
    </w:p>
    <w:p>
      <w:pPr>
        <w:pStyle w:val="BodyText"/>
      </w:pPr>
      <w:r>
        <w:t xml:space="preserve">Additionally, I have experience working with multilingual patient populations in Karachi, which has honed my ability to deliver clear explanations of imaging findings and treatment options. This is especially important in Pakistan Karachi, where patients often come from diverse linguistic and socio-economic backgrounds. My ability to bridge communication gaps ensures that patients feel informed and supported throughout their diagnostic journey.</w:t>
      </w:r>
    </w:p>
    <w:p>
      <w:pPr>
        <w:pStyle w:val="BodyText"/>
      </w:pPr>
      <w:r>
        <w:t xml:space="preserve">As a Radiologist, I am also committed to education and mentorship. In my previous roles, I have mentored junior residents and participated in workshops aimed at improving radiological practices across the region. I believe that sharing knowledge is essential for elevating the standards of healthcare in Pakistan Karachi. If given the opportunity to join [Hospital/Institution Name], I would be thrilled to contribute to training programs and collaborate with fellow professionals to advance radiological care in this area.</w:t>
      </w:r>
    </w:p>
    <w:p>
      <w:pPr>
        <w:pStyle w:val="BodyText"/>
      </w:pPr>
      <w:r>
        <w:t xml:space="preserve">I am particularly drawn to the dynamic environment of Pakistan Karachi, where the intersection of urban development and healthcare challenges creates a unique landscape for medical professionals. The city’s growing population and increasing demand for specialized care make it an ideal place to apply my expertise. I am excited about the prospect of working with a team that shares my vision of leveraging technology and compassion to transform patient outcomes.</w:t>
      </w:r>
    </w:p>
    <w:p>
      <w:pPr>
        <w:pStyle w:val="BodyText"/>
      </w:pPr>
      <w:r>
        <w:t xml:space="preserve">In conclusion, I am confident that my qualifications, experience, and dedication align perfectly with the needs of [Hospital/Institution Name] in Pakistan Karachi. I would be honored to contribute to your mission of delivering exceptional radiological services while fostering a culture of innovation and excellence. Thank you for considering my application. I look forward to the opportunity to discuss how I can contribute to your team.</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Radiologist Position in Pakistan Karachi</dc:title>
  <dc:creator/>
  <dc:language>en</dc:language>
  <cp:keywords/>
  <dcterms:created xsi:type="dcterms:W3CDTF">2026-07-23T09:44:30Z</dcterms:created>
  <dcterms:modified xsi:type="dcterms:W3CDTF">2026-07-23T09:44:30Z</dcterms:modified>
</cp:coreProperties>
</file>

<file path=docProps/custom.xml><?xml version="1.0" encoding="utf-8"?>
<Properties xmlns="http://schemas.openxmlformats.org/officeDocument/2006/custom-properties" xmlns:vt="http://schemas.openxmlformats.org/officeDocument/2006/docPropsVTypes"/>
</file>